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eceb5e</w:t>
        </w:r>
      </w:hyperlink>
      <w:r>
        <w:t xml:space="preserve"> </w:t>
      </w:r>
      <w:r>
        <w:t xml:space="preserve">on April 2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08936270-a8f6-11eb-bdd9-0567b533b303&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8-08)</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b-auto-4</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08ae3d70-a8f6-11eb-b8de-9d14a93e379d&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5eceb5e91725fa1dee8823138dee6a41b21c825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eceb5e91725fa1dee8823138dee6a41b21c8258/"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08936270-a8f6-11eb-bdd9-0567b533b303&amp;url=L2dyYXBoaWNzL2NvdmlkLXZhY2NpbmUtdHJhY2tlci1nbG9iYWwtZGlzdHJpYnV0aW9u" TargetMode="External" /><Relationship Type="http://schemas.openxmlformats.org/officeDocument/2006/relationships/hyperlink" Id="rId909" Target="https://www.bloomberg.com/tosv2.html?vid=&amp;uuid=08ae3d70-a8f6-11eb-b8de-9d14a93e379d&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5eceb5e91725fa1dee8823138dee6a41b21c825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eceb5e91725fa1dee8823138dee6a41b21c8258/"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08936270-a8f6-11eb-bdd9-0567b533b303&amp;url=L2dyYXBoaWNzL2NvdmlkLXZhY2NpbmUtdHJhY2tlci1nbG9iYWwtZGlzdHJpYnV0aW9u" TargetMode="External" /><Relationship Type="http://schemas.openxmlformats.org/officeDocument/2006/relationships/hyperlink" Id="rId909" Target="https://www.bloomberg.com/tosv2.html?vid=&amp;uuid=08ae3d70-a8f6-11eb-b8de-9d14a93e379d&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29T14:27:19Z</dcterms:created>
  <dcterms:modified xsi:type="dcterms:W3CDTF">2021-04-29T14: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